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2590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an Lisges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oanna Pinkosz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